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w:t>
              </w:r>
              <w:bookmarkStart w:id="8" w:name="_Hlt497126619"/>
              <w:r w:rsidRPr="00F25D98">
                <w:rPr>
                  <w:rStyle w:val="af"/>
                  <w:rFonts w:cs="Arial"/>
                  <w:b/>
                  <w:i/>
                  <w:noProof/>
                  <w:color w:val="FF0000"/>
                </w:rPr>
                <w:t>L</w:t>
              </w:r>
              <w:bookmarkEnd w:id="8"/>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等线"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等线" w:hAnsi="Arial" w:cs="Arial"/>
                <w:lang w:eastAsia="zh-CN"/>
              </w:rPr>
            </w:pPr>
            <w:r>
              <w:rPr>
                <w:rFonts w:ascii="Arial" w:eastAsia="等线" w:hAnsi="Arial" w:cs="Arial"/>
                <w:lang w:eastAsia="zh-CN"/>
              </w:rPr>
              <w:t>Draft CR for</w:t>
            </w:r>
            <w:r w:rsidR="00273F8C">
              <w:rPr>
                <w:rFonts w:ascii="Arial" w:eastAsia="等线" w:hAnsi="Arial" w:cs="Arial"/>
                <w:lang w:eastAsia="zh-CN"/>
              </w:rPr>
              <w:t xml:space="preserve"> capturing UE capabilities for</w:t>
            </w:r>
            <w:r>
              <w:rPr>
                <w:rFonts w:ascii="Arial" w:eastAsia="等线"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等线" w:cs="Arial"/>
                <w:noProof/>
                <w:lang w:eastAsia="zh-CN"/>
              </w:rPr>
            </w:pPr>
            <w:r>
              <w:rPr>
                <w:rFonts w:eastAsia="等线"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等线" w:cs="Arial"/>
                <w:noProof/>
                <w:lang w:eastAsia="zh-CN"/>
              </w:rPr>
            </w:pPr>
            <w:r>
              <w:rPr>
                <w:rFonts w:eastAsia="等线" w:cs="Arial"/>
                <w:noProof/>
                <w:lang w:eastAsia="zh-CN"/>
              </w:rPr>
              <w:t>UL capacity enhancements</w:t>
            </w:r>
          </w:p>
          <w:p w14:paraId="618EA1CB" w14:textId="77777777" w:rsidR="00D74851" w:rsidRDefault="0090430C" w:rsidP="00195BED">
            <w:pPr>
              <w:pStyle w:val="CRCoverPage"/>
              <w:numPr>
                <w:ilvl w:val="0"/>
                <w:numId w:val="42"/>
              </w:numPr>
              <w:spacing w:after="0"/>
              <w:rPr>
                <w:rFonts w:eastAsia="等线" w:cs="Arial"/>
                <w:noProof/>
                <w:lang w:eastAsia="zh-CN"/>
              </w:rPr>
            </w:pPr>
            <w:r>
              <w:rPr>
                <w:rFonts w:eastAsia="等线"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rFonts w:eastAsia="等线" w:cs="Arial"/>
                <w:noProof/>
                <w:lang w:eastAsia="zh-CN"/>
              </w:rPr>
            </w:pPr>
            <w:r>
              <w:rPr>
                <w:rFonts w:eastAsia="等线"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等线" w:cs="Arial"/>
                <w:noProof/>
                <w:lang w:eastAsia="zh-CN"/>
              </w:rPr>
            </w:pPr>
            <w:ins w:id="12" w:author="RAN2#130" w:date="2025-07-13T15:06:00Z">
              <w:r>
                <w:rPr>
                  <w:rFonts w:eastAsia="等线" w:cs="Arial"/>
                  <w:noProof/>
                  <w:lang w:eastAsia="zh-CN"/>
                </w:rPr>
                <w:t>OCC (based on RAN1 feature in R1-</w:t>
              </w:r>
              <w:r w:rsidR="00851B1F">
                <w:rPr>
                  <w:rFonts w:eastAsia="等线" w:cs="Arial"/>
                  <w:noProof/>
                  <w:lang w:eastAsia="zh-CN"/>
                </w:rPr>
                <w:t>250</w:t>
              </w:r>
            </w:ins>
            <w:ins w:id="13" w:author="RAN2#130" w:date="2025-07-13T15:07:00Z">
              <w:r w:rsidR="00851B1F">
                <w:rPr>
                  <w:rFonts w:eastAsia="等线"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等线" w:cs="Arial"/>
                <w:noProof/>
                <w:lang w:eastAsia="zh-CN"/>
              </w:rPr>
            </w:pPr>
            <w:del w:id="14" w:author="RAN2#130" w:date="2025-07-13T15:06:00Z">
              <w:r w:rsidDel="00A25000">
                <w:rPr>
                  <w:rFonts w:eastAsia="等线" w:cs="Arial"/>
                  <w:noProof/>
                  <w:lang w:eastAsia="zh-CN"/>
                </w:rPr>
                <w:delText>Support of NB-IoT TDD mode</w:delText>
              </w:r>
              <w:r w:rsidR="009B1F1E" w:rsidDel="00A25000">
                <w:rPr>
                  <w:rFonts w:eastAsia="等线" w:cs="Arial"/>
                  <w:noProof/>
                  <w:lang w:eastAsia="zh-CN"/>
                </w:rPr>
                <w:delText xml:space="preserve"> </w:delText>
              </w:r>
              <w:r w:rsidR="009B1F1E" w:rsidRPr="00A72DF1" w:rsidDel="00A25000">
                <w:rPr>
                  <w:rFonts w:eastAsia="等线" w:cs="Arial"/>
                  <w:noProof/>
                  <w:highlight w:val="yellow"/>
                  <w:lang w:eastAsia="zh-CN"/>
                </w:rPr>
                <w:delText>[RAN1 led, not captured yet]</w:delText>
              </w:r>
              <w:r w:rsidR="00585FA4" w:rsidDel="00A25000">
                <w:rPr>
                  <w:rFonts w:eastAsia="等线"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等线"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等线"/>
                <w:noProof/>
                <w:lang w:eastAsia="zh-CN"/>
              </w:rPr>
            </w:pPr>
            <w:r>
              <w:rPr>
                <w:rFonts w:eastAsia="等线"/>
                <w:noProof/>
                <w:lang w:eastAsia="zh-CN"/>
              </w:rPr>
              <w:t>3.3, 4.3.38, 6.19</w:t>
            </w:r>
            <w:r w:rsidR="0015650A">
              <w:rPr>
                <w:rFonts w:eastAsia="等线"/>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等线"/>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r>
      <w:proofErr w:type="spellStart"/>
      <w:r w:rsidRPr="006B5202">
        <w:t>Inband</w:t>
      </w:r>
      <w:proofErr w:type="spellEnd"/>
      <w:r w:rsidRPr="006B5202">
        <w:t xml:space="preserve">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3"/>
      </w:pPr>
      <w:bookmarkStart w:id="30" w:name="_Toc185280322"/>
      <w:r w:rsidRPr="000B3E1B">
        <w:t>4.3.38</w:t>
      </w:r>
      <w:r w:rsidRPr="000B3E1B">
        <w:tab/>
        <w:t>IoT NTN parameters</w:t>
      </w:r>
      <w:bookmarkEnd w:id="30"/>
    </w:p>
    <w:p w14:paraId="717F007F" w14:textId="77777777" w:rsidR="009B26A1" w:rsidRPr="000B3E1B" w:rsidRDefault="009B26A1" w:rsidP="009B26A1">
      <w:pPr>
        <w:pStyle w:val="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w:t>
      </w:r>
      <w:proofErr w:type="spellStart"/>
      <w:r w:rsidRPr="000B3E1B">
        <w:t>gNB</w:t>
      </w:r>
      <w:proofErr w:type="spellEnd"/>
      <w:r w:rsidRPr="000B3E1B">
        <w:t xml:space="preserve">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r w:rsidRPr="000B3E1B">
        <w:t>eNB</w:t>
      </w:r>
      <w:proofErr w:type="spellEnd"/>
      <w:r w:rsidRPr="000B3E1B">
        <w:t>;</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r>
          <w:t>3</w:t>
        </w:r>
        <w:r w:rsidRPr="000B3E1B">
          <w:t>8.</w:t>
        </w:r>
        <w:r>
          <w:t>xx</w:t>
        </w:r>
        <w:r w:rsidRPr="000B3E1B">
          <w:tab/>
        </w:r>
      </w:ins>
      <w:ins w:id="77" w:author="RAN2-129bis" w:date="2025-04-28T11:28:00Z">
        <w:r w:rsidR="006E464A">
          <w:rPr>
            <w:i/>
          </w:rPr>
          <w:t>ntn-</w:t>
        </w:r>
      </w:ins>
      <w:ins w:id="78" w:author="RAN2-129bis" w:date="2025-05-08T23: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84" w:author="RAN2-129bis" w:date="2025-05-08T21: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r w:rsidR="00CA7924">
          <w:t xml:space="preserve"> dependency</w:t>
        </w:r>
        <w:r w:rsidR="00A449E0">
          <w:t xml:space="preserve"> on </w:t>
        </w:r>
      </w:ins>
      <w:commentRangeStart w:id="96"/>
      <w:ins w:id="97" w:author="RAN2-129bis" w:date="2025-05-08T21:22:00Z">
        <w:r w:rsidR="00C557DA" w:rsidRPr="00C557DA">
          <w:rPr>
            <w:i/>
            <w:iCs/>
          </w:rPr>
          <w:t>earlyData</w:t>
        </w:r>
      </w:ins>
      <w:commentRangeEnd w:id="96"/>
      <w:r w:rsidR="00D8675E">
        <w:rPr>
          <w:rStyle w:val="af7"/>
          <w:color w:val="auto"/>
        </w:rPr>
        <w:commentReference w:id="96"/>
      </w:r>
      <w:ins w:id="98" w:author="RAN2-129bis" w:date="2025-05-08T21:22:00Z">
        <w:r w:rsidR="00C557DA" w:rsidRPr="00C557DA">
          <w:rPr>
            <w:i/>
            <w:iCs/>
          </w:rPr>
          <w:t>-UP-r15</w:t>
        </w:r>
      </w:ins>
      <w:ins w:id="99" w:author="RAN2-129bis" w:date="2025-04-28T11:51:00Z">
        <w:r w:rsidRPr="00EF12BC">
          <w:t xml:space="preserve"> </w:t>
        </w:r>
      </w:ins>
      <w:ins w:id="100" w:author="RAN2-129bis" w:date="2025-05-08T21:22:00Z">
        <w:r w:rsidR="00C557DA">
          <w:t xml:space="preserve">and </w:t>
        </w:r>
      </w:ins>
      <w:ins w:id="101" w:author="RAN2-129bis" w:date="2025-04-28T11:51:00Z">
        <w:r w:rsidRPr="00EF12BC">
          <w:t>other capabilities such as support of the feature on non-anchor carrier.</w:t>
        </w:r>
      </w:ins>
      <w:ins w:id="102" w:author="RAN2-129bis" w:date="2025-05-05T15:41:00Z">
        <w:r w:rsidR="00847245">
          <w:t xml:space="preserve"> Name</w:t>
        </w:r>
        <w:r w:rsidR="00E37D7D">
          <w:t xml:space="preserve"> of par</w:t>
        </w:r>
      </w:ins>
      <w:ins w:id="103" w:author="RAN2-129bis" w:date="2025-05-05T15:42:00Z">
        <w:r w:rsidR="00E37D7D">
          <w:t>a</w:t>
        </w:r>
      </w:ins>
      <w:ins w:id="104" w:author="RAN2-129bis" w:date="2025-05-05T15:41:00Z">
        <w:r w:rsidR="00E37D7D">
          <w:t>m</w:t>
        </w:r>
      </w:ins>
      <w:ins w:id="105" w:author="RAN2-129bis" w:date="2025-05-05T15:42:00Z">
        <w:r w:rsidR="00E37D7D">
          <w:t>e</w:t>
        </w:r>
      </w:ins>
      <w:ins w:id="106" w:author="RAN2-129bis" w:date="2025-05-05T15:41:00Z">
        <w:r w:rsidR="00E37D7D">
          <w:t>ter may be updated.</w:t>
        </w:r>
      </w:ins>
    </w:p>
    <w:p w14:paraId="6A5E016E" w14:textId="05C9C3E6" w:rsidR="00F2034A" w:rsidRPr="00161F20" w:rsidRDefault="00F2034A" w:rsidP="00F2034A">
      <w:pPr>
        <w:pStyle w:val="EditorsNote"/>
        <w:rPr>
          <w:ins w:id="107" w:author="RAN2-129bis" w:date="2025-04-28T11:50:00Z"/>
        </w:rPr>
      </w:pPr>
      <w:ins w:id="108" w:author="RAN2-129bis" w:date="2025-04-28T11:51:00Z">
        <w:r w:rsidRPr="00EF12BC">
          <w:t>Editor’s note: FFS</w:t>
        </w:r>
      </w:ins>
      <w:ins w:id="109" w:author="RAN2#130" w:date="2025-07-14T14:10:00Z">
        <w:r>
          <w:t xml:space="preserve"> whether</w:t>
        </w:r>
        <w:r w:rsidR="00EF56DB">
          <w:t xml:space="preserve"> separate UE capability is needed for MT contention-based Msg3 EDT</w:t>
        </w:r>
      </w:ins>
      <w:ins w:id="110" w:author="RAN2-129bis" w:date="2025-05-05T15:41:00Z">
        <w:r>
          <w:t>.</w:t>
        </w:r>
      </w:ins>
    </w:p>
    <w:p w14:paraId="12A126A1" w14:textId="77777777" w:rsidR="00EF12BC" w:rsidRDefault="00EF12BC" w:rsidP="00E0378E">
      <w:pPr>
        <w:rPr>
          <w:ins w:id="111" w:author="RAN2-129bis" w:date="2025-04-28T11:16:00Z"/>
        </w:rPr>
      </w:pPr>
    </w:p>
    <w:p w14:paraId="39BC337C" w14:textId="4251C5F6" w:rsidR="00FA78D1" w:rsidRPr="000B3E1B" w:rsidRDefault="00FA78D1" w:rsidP="00FA78D1">
      <w:pPr>
        <w:pStyle w:val="4"/>
        <w:rPr>
          <w:ins w:id="112" w:author="RAN2-129bis" w:date="2025-04-28T11:17:00Z"/>
        </w:rPr>
      </w:pPr>
      <w:ins w:id="113" w:author="RAN2-129bis" w:date="2025-04-28T11:17:00Z">
        <w:r w:rsidRPr="000B3E1B">
          <w:t>4.3.</w:t>
        </w:r>
        <w:r>
          <w:t>3</w:t>
        </w:r>
        <w:r w:rsidRPr="000B3E1B">
          <w:t>8.</w:t>
        </w:r>
        <w:r>
          <w:t>xx</w:t>
        </w:r>
        <w:r w:rsidRPr="000B3E1B">
          <w:tab/>
        </w:r>
      </w:ins>
      <w:ins w:id="114" w:author="RAN2-129bis" w:date="2025-04-28T11:27:00Z">
        <w:r w:rsidR="006E464A">
          <w:rPr>
            <w:i/>
          </w:rPr>
          <w:t>ntn-PWS</w:t>
        </w:r>
      </w:ins>
      <w:ins w:id="115" w:author="RAN2-129bis" w:date="2025-04-28T11:17:00Z">
        <w:r w:rsidRPr="000B3E1B">
          <w:rPr>
            <w:i/>
          </w:rPr>
          <w:t>-r1</w:t>
        </w:r>
      </w:ins>
      <w:ins w:id="116" w:author="RAN2-129bis" w:date="2025-04-28T11:18:00Z">
        <w:r>
          <w:rPr>
            <w:i/>
          </w:rPr>
          <w:t>9</w:t>
        </w:r>
      </w:ins>
    </w:p>
    <w:p w14:paraId="040FFBA9" w14:textId="01DBAA5C" w:rsidR="00FA78D1" w:rsidRDefault="00FA78D1" w:rsidP="00FA78D1">
      <w:pPr>
        <w:rPr>
          <w:ins w:id="117" w:author="RAN2-129bis" w:date="2025-05-05T15:42:00Z"/>
          <w:rFonts w:eastAsia="MS PGothic" w:cs="Arial"/>
          <w:szCs w:val="18"/>
        </w:rPr>
      </w:pPr>
      <w:ins w:id="118" w:author="RAN2-129bis" w:date="2025-04-28T11:17:00Z">
        <w:r w:rsidRPr="000B3E1B">
          <w:t>This field defines whether the UE supports</w:t>
        </w:r>
      </w:ins>
      <w:ins w:id="119" w:author="RAN2-129bis" w:date="2025-04-28T11:20:00Z">
        <w:r w:rsidR="00821936">
          <w:t xml:space="preserve"> the</w:t>
        </w:r>
      </w:ins>
      <w:ins w:id="120" w:author="RAN2-129bis" w:date="2025-04-28T11:17:00Z">
        <w:r w:rsidRPr="000B3E1B">
          <w:t xml:space="preserve"> </w:t>
        </w:r>
      </w:ins>
      <w:ins w:id="121" w:author="RAN2-129bis" w:date="2025-04-28T11:18:00Z">
        <w:r w:rsidR="00073C73">
          <w:t>reception</w:t>
        </w:r>
      </w:ins>
      <w:ins w:id="122" w:author="RAN2-129bis" w:date="2025-04-28T11:19:00Z">
        <w:r w:rsidR="000B0362">
          <w:t xml:space="preserve"> of</w:t>
        </w:r>
      </w:ins>
      <w:ins w:id="123" w:author="RAN2-129bis" w:date="2025-04-28T11:18:00Z">
        <w:r w:rsidR="00073C73">
          <w:t xml:space="preserve"> PWS </w:t>
        </w:r>
      </w:ins>
      <w:ins w:id="124" w:author="RAN2-129bis" w:date="2025-04-28T11:19:00Z">
        <w:r w:rsidR="000B0362">
          <w:t>message</w:t>
        </w:r>
        <w:r w:rsidR="00235412">
          <w:t xml:space="preserve"> including ETWS, CM</w:t>
        </w:r>
      </w:ins>
      <w:ins w:id="125" w:author="RAN2-129bis" w:date="2025-04-28T11:20:00Z">
        <w:r w:rsidR="00235412">
          <w:t>AS, KPAS, EU-Alert</w:t>
        </w:r>
      </w:ins>
      <w:ins w:id="126" w:author="RAN2-129bis" w:date="2025-04-28T11:21:00Z">
        <w:r w:rsidR="00B30128">
          <w:t xml:space="preserve"> in RRC_IDLE</w:t>
        </w:r>
      </w:ins>
      <w:ins w:id="127" w:author="RAN2-129bis" w:date="2025-04-28T11:17:00Z">
        <w:r w:rsidRPr="000B3E1B">
          <w:rPr>
            <w:rFonts w:eastAsia="MS Mincho"/>
          </w:rPr>
          <w:t xml:space="preserve"> as defined in TS </w:t>
        </w:r>
        <w:r>
          <w:rPr>
            <w:rFonts w:eastAsia="MS Mincho"/>
          </w:rPr>
          <w:t>36.3</w:t>
        </w:r>
      </w:ins>
      <w:ins w:id="128" w:author="RAN2-129bis" w:date="2025-04-28T11:18:00Z">
        <w:r w:rsidR="00073C73">
          <w:rPr>
            <w:rFonts w:eastAsia="MS Mincho"/>
          </w:rPr>
          <w:t>3</w:t>
        </w:r>
      </w:ins>
      <w:ins w:id="129" w:author="RAN2-129bis" w:date="2025-04-28T11:17:00Z">
        <w:r>
          <w:rPr>
            <w:rFonts w:eastAsia="MS Mincho"/>
          </w:rPr>
          <w:t>1</w:t>
        </w:r>
        <w:r w:rsidRPr="000B3E1B">
          <w:rPr>
            <w:rFonts w:eastAsia="MS Mincho"/>
          </w:rPr>
          <w:t xml:space="preserve"> [</w:t>
        </w:r>
      </w:ins>
      <w:ins w:id="130" w:author="RAN2-129bis" w:date="2025-04-28T11:18:00Z">
        <w:r w:rsidR="00C37251">
          <w:rPr>
            <w:rFonts w:eastAsia="MS Mincho"/>
          </w:rPr>
          <w:t>5</w:t>
        </w:r>
      </w:ins>
      <w:ins w:id="131" w:author="RAN2-129bis" w:date="2025-04-28T11:17:00Z">
        <w:r w:rsidRPr="000B3E1B">
          <w:rPr>
            <w:rFonts w:eastAsia="MS Mincho"/>
          </w:rPr>
          <w:t>].</w:t>
        </w:r>
        <w:r>
          <w:rPr>
            <w:lang w:eastAsia="en-GB"/>
          </w:rPr>
          <w:t xml:space="preserve"> </w:t>
        </w:r>
      </w:ins>
      <w:ins w:id="132" w:author="RAN2-129bis" w:date="2025-05-05T15:45:00Z">
        <w:r w:rsidR="00620542" w:rsidRPr="000B3E1B">
          <w:t>This feature is only applicable if the UE supports</w:t>
        </w:r>
      </w:ins>
      <w:ins w:id="133" w:author="RAN2#130" w:date="2025-07-11T11:35:00Z">
        <w:r w:rsidR="00A6441C">
          <w:t xml:space="preserve"> </w:t>
        </w:r>
      </w:ins>
      <w:proofErr w:type="spellStart"/>
      <w:ins w:id="134" w:author="RAN2-129bis" w:date="2025-05-05T15:45:00Z">
        <w:r w:rsidR="00620542" w:rsidRPr="000B3E1B">
          <w:rPr>
            <w:i/>
            <w:iCs/>
          </w:rPr>
          <w:t>ue</w:t>
        </w:r>
        <w:proofErr w:type="spellEnd"/>
        <w:r w:rsidR="00620542" w:rsidRPr="000B3E1B">
          <w:rPr>
            <w:i/>
            <w:iCs/>
          </w:rPr>
          <w:t>-category-NB.</w:t>
        </w:r>
        <w:r w:rsidR="00620542" w:rsidRPr="000B3E1B">
          <w:t xml:space="preserve"> </w:t>
        </w:r>
      </w:ins>
      <w:ins w:id="135"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6" w:author="RAN2-129bis" w:date="2025-05-05T15:46:00Z"/>
        </w:rPr>
      </w:pPr>
      <w:ins w:id="137" w:author="RAN2-129bis" w:date="2025-05-05T15:42:00Z">
        <w:r w:rsidRPr="00EF12BC">
          <w:t xml:space="preserve">Editor’s note: </w:t>
        </w:r>
      </w:ins>
      <w:ins w:id="138" w:author="RAN2#130" w:date="2025-07-14T11:38:00Z">
        <w:r w:rsidR="00C54943">
          <w:t xml:space="preserve">FFS whether to add </w:t>
        </w:r>
        <w:proofErr w:type="spellStart"/>
        <w:r w:rsidR="00C54943">
          <w:t>eMTC</w:t>
        </w:r>
        <w:proofErr w:type="spellEnd"/>
        <w:r w:rsidR="00C54943">
          <w:t xml:space="preserve"> here as this is currently under discussion in SA1 and CT1</w:t>
        </w:r>
      </w:ins>
      <w:ins w:id="139" w:author="RAN2-129bis" w:date="2025-05-05T15:42:00Z">
        <w:r w:rsidRPr="00EF12BC">
          <w:t>.</w:t>
        </w:r>
      </w:ins>
    </w:p>
    <w:p w14:paraId="32A6AC7F" w14:textId="4D90BB61" w:rsidR="00134918" w:rsidRDefault="00134918" w:rsidP="00134918">
      <w:pPr>
        <w:pStyle w:val="EditorsNote"/>
        <w:rPr>
          <w:ins w:id="140" w:author="RAN2-129bis" w:date="2025-05-05T15:46:00Z"/>
        </w:rPr>
      </w:pPr>
      <w:ins w:id="141" w:author="RAN2-129bis" w:date="2025-05-05T15:46:00Z">
        <w:r w:rsidRPr="00EF12BC">
          <w:t xml:space="preserve">Editor’s note: </w:t>
        </w:r>
        <w:r>
          <w:t xml:space="preserve">FFS if it is also applicable in </w:t>
        </w:r>
      </w:ins>
      <w:ins w:id="142" w:author="RAN2-129bis" w:date="2025-05-05T15:47:00Z">
        <w:r>
          <w:t xml:space="preserve">TN (even though it is possible </w:t>
        </w:r>
        <w:proofErr w:type="spellStart"/>
        <w:r>
          <w:t>signaling</w:t>
        </w:r>
        <w:proofErr w:type="spellEnd"/>
        <w:r>
          <w:t xml:space="preserve"> wise, </w:t>
        </w:r>
        <w:r w:rsidR="002524EF">
          <w:t>SA1 may not have any requirements yet)</w:t>
        </w:r>
      </w:ins>
      <w:ins w:id="143" w:author="RAN2-129bis" w:date="2025-05-05T15:46:00Z">
        <w:r w:rsidRPr="00EF12BC">
          <w:t>.</w:t>
        </w:r>
      </w:ins>
    </w:p>
    <w:p w14:paraId="13640879" w14:textId="6F9BDBD0" w:rsidR="00BE24A7" w:rsidRPr="000B3E1B" w:rsidRDefault="00BE24A7" w:rsidP="00BE24A7">
      <w:pPr>
        <w:pStyle w:val="4"/>
        <w:rPr>
          <w:ins w:id="144" w:author="RAN2-129bis" w:date="2025-04-28T11:26:00Z"/>
        </w:rPr>
      </w:pPr>
      <w:ins w:id="145" w:author="RAN2-129bis" w:date="2025-04-28T11:26:00Z">
        <w:r w:rsidRPr="000B3E1B">
          <w:t>4.3.</w:t>
        </w:r>
        <w:r>
          <w:t>3</w:t>
        </w:r>
        <w:r w:rsidRPr="000B3E1B">
          <w:t>8.</w:t>
        </w:r>
        <w:r>
          <w:t>xx</w:t>
        </w:r>
        <w:r w:rsidRPr="000B3E1B">
          <w:tab/>
        </w:r>
      </w:ins>
      <w:ins w:id="146" w:author="RAN2-129bis" w:date="2025-04-28T11:28:00Z">
        <w:r w:rsidR="006E464A">
          <w:rPr>
            <w:i/>
          </w:rPr>
          <w:t>ntn-S</w:t>
        </w:r>
      </w:ins>
      <w:ins w:id="147" w:author="RAN2-129bis" w:date="2025-04-28T11:27:00Z">
        <w:r w:rsidR="006E464A">
          <w:rPr>
            <w:i/>
          </w:rPr>
          <w:t>toreAndForward</w:t>
        </w:r>
      </w:ins>
      <w:ins w:id="148" w:author="RAN2-129bis" w:date="2025-04-28T11:26:00Z">
        <w:r w:rsidRPr="000B3E1B">
          <w:rPr>
            <w:i/>
          </w:rPr>
          <w:t>-r1</w:t>
        </w:r>
        <w:r>
          <w:rPr>
            <w:i/>
          </w:rPr>
          <w:t>9</w:t>
        </w:r>
      </w:ins>
    </w:p>
    <w:p w14:paraId="7FA5B556" w14:textId="5EAAC8D2" w:rsidR="00BE24A7" w:rsidRPr="000B3E1B" w:rsidRDefault="00BE24A7" w:rsidP="00BE24A7">
      <w:pPr>
        <w:rPr>
          <w:ins w:id="149" w:author="RAN2-129bis" w:date="2025-04-28T11:26:00Z"/>
          <w:lang w:eastAsia="en-GB"/>
        </w:rPr>
      </w:pPr>
      <w:ins w:id="150" w:author="RAN2-129bis" w:date="2025-04-28T11:26:00Z">
        <w:r w:rsidRPr="000B3E1B">
          <w:t>This field defines whether the UE supports</w:t>
        </w:r>
        <w:r>
          <w:t xml:space="preserve"> the</w:t>
        </w:r>
        <w:r w:rsidRPr="000B3E1B">
          <w:t xml:space="preserve"> </w:t>
        </w:r>
      </w:ins>
      <w:ins w:id="151" w:author="RAN2-129bis" w:date="2025-04-28T11:28:00Z">
        <w:r w:rsidR="006E464A">
          <w:t>store and forward operation when feed</w:t>
        </w:r>
      </w:ins>
      <w:ins w:id="152" w:author="RAN2-129bis" w:date="2025-04-28T11:29:00Z">
        <w:r w:rsidR="006E464A">
          <w:t>er link</w:t>
        </w:r>
        <w:r w:rsidR="00C92490">
          <w:t xml:space="preserve"> is not available</w:t>
        </w:r>
      </w:ins>
      <w:ins w:id="153" w:author="RAN2-129bis" w:date="2025-04-28T11:26:00Z">
        <w:r w:rsidRPr="000B3E1B">
          <w:rPr>
            <w:rFonts w:eastAsia="MS Mincho"/>
          </w:rPr>
          <w:t xml:space="preserve"> as defined in TS </w:t>
        </w:r>
        <w:r>
          <w:rPr>
            <w:rFonts w:eastAsia="MS Mincho"/>
          </w:rPr>
          <w:t>36.3</w:t>
        </w:r>
      </w:ins>
      <w:ins w:id="154" w:author="RAN2-129bis" w:date="2025-05-05T15:49:00Z">
        <w:r w:rsidR="00D17D74">
          <w:rPr>
            <w:rFonts w:eastAsia="MS Mincho"/>
          </w:rPr>
          <w:t>00</w:t>
        </w:r>
      </w:ins>
      <w:ins w:id="155" w:author="RAN2-129bis" w:date="2025-04-28T11:26:00Z">
        <w:r w:rsidRPr="000B3E1B">
          <w:rPr>
            <w:rFonts w:eastAsia="MS Mincho"/>
          </w:rPr>
          <w:t xml:space="preserve"> [</w:t>
        </w:r>
      </w:ins>
      <w:ins w:id="156" w:author="RAN2-129bis" w:date="2025-05-05T15:49:00Z">
        <w:r w:rsidR="00D17D74">
          <w:rPr>
            <w:rFonts w:eastAsia="MS Mincho"/>
          </w:rPr>
          <w:t>xx</w:t>
        </w:r>
      </w:ins>
      <w:ins w:id="157"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58" w:author="RAN2-129bis" w:date="2025-04-28T11:51:00Z"/>
        </w:rPr>
      </w:pPr>
      <w:ins w:id="159" w:author="RAN2-129bis" w:date="2025-04-28T11:51:00Z">
        <w:r w:rsidRPr="00EF12BC">
          <w:t xml:space="preserve">Editor’s note: </w:t>
        </w:r>
      </w:ins>
      <w:ins w:id="160" w:author="RAN2-129bis" w:date="2025-05-08T21:24:00Z">
        <w:r w:rsidR="008C12D4">
          <w:t xml:space="preserve">FFS whether </w:t>
        </w:r>
        <w:r w:rsidR="00BD211B">
          <w:t>this capability is needed g</w:t>
        </w:r>
      </w:ins>
      <w:ins w:id="161" w:author="RAN2-129bis" w:date="2025-04-28T11:52:00Z">
        <w:r w:rsidRPr="00EF12BC">
          <w:t xml:space="preserve">iven </w:t>
        </w:r>
      </w:ins>
      <w:ins w:id="162" w:author="RAN2-129bis" w:date="2025-05-08T21:24:00Z">
        <w:r w:rsidR="00BD211B">
          <w:t>S&amp;F mode</w:t>
        </w:r>
      </w:ins>
      <w:ins w:id="163" w:author="RAN2-129bis" w:date="2025-04-28T11:52:00Z">
        <w:r w:rsidRPr="00EF12BC">
          <w:t xml:space="preserve"> capability is </w:t>
        </w:r>
      </w:ins>
      <w:ins w:id="164" w:author="RAN2-129bis" w:date="2025-05-08T21:24:00Z">
        <w:r w:rsidR="00BD211B">
          <w:t xml:space="preserve">already </w:t>
        </w:r>
      </w:ins>
      <w:ins w:id="165" w:author="RAN2-129bis" w:date="2025-04-28T11:52:00Z">
        <w:r w:rsidRPr="00EF12BC">
          <w:t>exchanged between UE and MME.</w:t>
        </w:r>
      </w:ins>
    </w:p>
    <w:p w14:paraId="344DDF52" w14:textId="5DEFABFE" w:rsidR="00D84A33" w:rsidRPr="000B3E1B" w:rsidRDefault="00D84A33" w:rsidP="00D84A33">
      <w:pPr>
        <w:pStyle w:val="4"/>
        <w:rPr>
          <w:ins w:id="166" w:author="RAN2#130" w:date="2025-07-13T15:07:00Z"/>
        </w:rPr>
      </w:pPr>
      <w:ins w:id="167" w:author="RAN2#130" w:date="2025-07-13T15:07:00Z">
        <w:r w:rsidRPr="000B3E1B">
          <w:t>4.3.</w:t>
        </w:r>
        <w:r>
          <w:t>3</w:t>
        </w:r>
        <w:r w:rsidRPr="000B3E1B">
          <w:t>8.</w:t>
        </w:r>
        <w:r>
          <w:t>xx</w:t>
        </w:r>
        <w:r w:rsidRPr="000B3E1B">
          <w:tab/>
        </w:r>
        <w:r>
          <w:rPr>
            <w:i/>
          </w:rPr>
          <w:t>ntn-</w:t>
        </w:r>
      </w:ins>
      <w:ins w:id="168" w:author="RAN2#130" w:date="2025-07-13T15:08:00Z">
        <w:r w:rsidR="00447ED4">
          <w:rPr>
            <w:i/>
          </w:rPr>
          <w:t>OCC-SingleTone</w:t>
        </w:r>
      </w:ins>
      <w:ins w:id="169" w:author="RAN2#130" w:date="2025-07-13T15:09:00Z">
        <w:r w:rsidR="006D0598">
          <w:rPr>
            <w:i/>
          </w:rPr>
          <w:t>-</w:t>
        </w:r>
      </w:ins>
      <w:ins w:id="170" w:author="RAN2#130" w:date="2025-07-14T14:44:00Z">
        <w:r w:rsidR="00B164AF" w:rsidRPr="00B164AF">
          <w:rPr>
            <w:i/>
          </w:rPr>
          <w:t>khz</w:t>
        </w:r>
        <w:r w:rsidR="007726A5">
          <w:rPr>
            <w:i/>
          </w:rPr>
          <w:t>3</w:t>
        </w:r>
        <w:r w:rsidR="00B164AF" w:rsidRPr="00B164AF">
          <w:rPr>
            <w:i/>
          </w:rPr>
          <w:t>dot</w:t>
        </w:r>
        <w:r w:rsidR="007726A5">
          <w:rPr>
            <w:i/>
          </w:rPr>
          <w:t>75</w:t>
        </w:r>
      </w:ins>
      <w:ins w:id="171" w:author="RAN2#130" w:date="2025-07-13T15:07:00Z">
        <w:r w:rsidRPr="000B3E1B">
          <w:rPr>
            <w:i/>
          </w:rPr>
          <w:t>-r1</w:t>
        </w:r>
        <w:r>
          <w:rPr>
            <w:i/>
          </w:rPr>
          <w:t>9</w:t>
        </w:r>
      </w:ins>
    </w:p>
    <w:p w14:paraId="4C653BB5" w14:textId="1B13D726" w:rsidR="00356844" w:rsidRPr="000B3E1B" w:rsidRDefault="00D84A33" w:rsidP="00356844">
      <w:pPr>
        <w:rPr>
          <w:ins w:id="172" w:author="RAN2#130" w:date="2025-07-16T11:13:00Z"/>
          <w:iCs/>
        </w:rPr>
      </w:pPr>
      <w:ins w:id="173" w:author="RAN2#130" w:date="2025-07-13T15:07:00Z">
        <w:r w:rsidRPr="000B3E1B">
          <w:t>This field defines whether the</w:t>
        </w:r>
      </w:ins>
      <w:ins w:id="174" w:author="RAN2#130" w:date="2025-07-13T15:26:00Z">
        <w:r w:rsidR="006A6AEE">
          <w:t xml:space="preserve"> UE supports</w:t>
        </w:r>
      </w:ins>
      <w:ins w:id="175" w:author="RAN2#130" w:date="2025-07-13T15:07:00Z">
        <w:r w:rsidRPr="000B3E1B">
          <w:t xml:space="preserve"> </w:t>
        </w:r>
      </w:ins>
      <w:ins w:id="176" w:author="RAN2#130" w:date="2025-07-16T11:22:00Z">
        <w:r w:rsidR="00911847">
          <w:t xml:space="preserve">OCC for </w:t>
        </w:r>
      </w:ins>
      <w:ins w:id="177" w:author="RAN2#130" w:date="2025-07-13T15:26:00Z">
        <w:r w:rsidR="006A6AEE" w:rsidRPr="006A6AEE">
          <w:t>single-tone NPUSCH format 1 with 3.75 kHz SCS in RRC_CONNECTED</w:t>
        </w:r>
      </w:ins>
      <w:ins w:id="178" w:author="RAN2#130" w:date="2025-07-13T15:07:00Z">
        <w:r w:rsidRPr="000B3E1B">
          <w:rPr>
            <w:rFonts w:eastAsia="MS Mincho"/>
          </w:rPr>
          <w:t>.</w:t>
        </w:r>
        <w:r>
          <w:rPr>
            <w:lang w:eastAsia="en-GB"/>
          </w:rPr>
          <w:t xml:space="preserve"> </w:t>
        </w:r>
      </w:ins>
      <w:ins w:id="179"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0"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1" w:author="RAN2#130" w:date="2025-07-13T15:28:00Z">
        <w:r w:rsidR="00A26844" w:rsidRPr="00A26844">
          <w:rPr>
            <w:iCs/>
          </w:rPr>
          <w:t xml:space="preserve"> </w:t>
        </w:r>
      </w:ins>
      <w:ins w:id="182" w:author="RAN2#130" w:date="2025-07-16T11:13:00Z">
        <w:r w:rsidR="00356844" w:rsidRPr="000B3E1B">
          <w:rPr>
            <w:iCs/>
          </w:rPr>
          <w:t>If the UE indicates this capability, the UE shall support the following</w:t>
        </w:r>
      </w:ins>
      <w:ins w:id="183" w:author="RAN2#130" w:date="2025-07-16T11:20:00Z">
        <w:r w:rsidR="00EC3A79">
          <w:rPr>
            <w:iCs/>
          </w:rPr>
          <w:t>s</w:t>
        </w:r>
      </w:ins>
      <w:ins w:id="184" w:author="RAN2#130" w:date="2025-07-16T11:24:00Z">
        <w:r w:rsidR="00D66093" w:rsidRPr="00D66093">
          <w:t xml:space="preserve"> </w:t>
        </w:r>
        <w:r w:rsidR="00D66093" w:rsidRPr="006A6AEE">
          <w:t>in RRC_CONNECTED</w:t>
        </w:r>
      </w:ins>
      <w:ins w:id="185" w:author="RAN2#130" w:date="2025-07-16T11:13:00Z">
        <w:r w:rsidR="00356844" w:rsidRPr="000B3E1B">
          <w:rPr>
            <w:iCs/>
          </w:rPr>
          <w:t>:</w:t>
        </w:r>
      </w:ins>
    </w:p>
    <w:p w14:paraId="62B07B8C" w14:textId="6230D650" w:rsidR="00356844" w:rsidRPr="000B3E1B" w:rsidRDefault="00356844" w:rsidP="00356844">
      <w:pPr>
        <w:pStyle w:val="B1"/>
        <w:rPr>
          <w:ins w:id="186" w:author="RAN2#130" w:date="2025-07-16T11:13:00Z"/>
        </w:rPr>
      </w:pPr>
      <w:ins w:id="187" w:author="RAN2#130" w:date="2025-07-16T11:13:00Z">
        <w:r w:rsidRPr="000B3E1B">
          <w:t>-</w:t>
        </w:r>
        <w:r w:rsidRPr="000B3E1B">
          <w:tab/>
        </w:r>
      </w:ins>
      <w:ins w:id="188" w:author="RAN2#130" w:date="2025-07-16T11:14:00Z">
        <w:r w:rsidRPr="00F550FE">
          <w:t xml:space="preserve">symbol-level length-2 </w:t>
        </w:r>
        <w:r w:rsidRPr="006A6AEE">
          <w:t xml:space="preserve">OCC for single-tone NPUSCH format 1 with </w:t>
        </w:r>
        <w:r>
          <w:t>3.75</w:t>
        </w:r>
        <w:r w:rsidRPr="006A6AEE">
          <w:t xml:space="preserve"> kHz SCS</w:t>
        </w:r>
      </w:ins>
      <w:ins w:id="189" w:author="RAN2#130" w:date="2025-07-16T11:13:00Z">
        <w:r w:rsidRPr="000B3E1B">
          <w:t>;</w:t>
        </w:r>
      </w:ins>
    </w:p>
    <w:p w14:paraId="2780A02C" w14:textId="3B9DB444" w:rsidR="00356844" w:rsidRPr="000B3E1B" w:rsidRDefault="00356844" w:rsidP="00356844">
      <w:pPr>
        <w:pStyle w:val="B1"/>
        <w:rPr>
          <w:ins w:id="190" w:author="RAN2#130" w:date="2025-07-16T11:13:00Z"/>
        </w:rPr>
      </w:pPr>
      <w:ins w:id="191" w:author="RAN2#130" w:date="2025-07-16T11:13:00Z">
        <w:r w:rsidRPr="000B3E1B">
          <w:t>-</w:t>
        </w:r>
        <w:r w:rsidRPr="000B3E1B">
          <w:tab/>
        </w:r>
      </w:ins>
      <w:ins w:id="192" w:author="RAN2#130" w:date="2025-07-16T11:14:00Z">
        <w:r w:rsidR="004501BD" w:rsidRPr="00E362E9">
          <w:t>TDM DMRS over 4 slots where DMRS are transmitted in the first 2 slots and DMRS REs are blanked in the next 2 slots, or vice-versa</w:t>
        </w:r>
      </w:ins>
      <w:ins w:id="193" w:author="RAN2#130" w:date="2025-07-16T11:13:00Z">
        <w:r w:rsidRPr="000B3E1B">
          <w:t>;</w:t>
        </w:r>
      </w:ins>
    </w:p>
    <w:p w14:paraId="0C8D8A8F" w14:textId="14C678E3" w:rsidR="00356844" w:rsidRPr="000B3E1B" w:rsidRDefault="00356844" w:rsidP="00356844">
      <w:pPr>
        <w:pStyle w:val="B1"/>
        <w:rPr>
          <w:ins w:id="194" w:author="RAN2#130" w:date="2025-07-16T11:13:00Z"/>
        </w:rPr>
      </w:pPr>
      <w:ins w:id="195" w:author="RAN2#130" w:date="2025-07-16T11:13:00Z">
        <w:r w:rsidRPr="000B3E1B">
          <w:t>-</w:t>
        </w:r>
        <w:r w:rsidRPr="000B3E1B">
          <w:tab/>
        </w:r>
      </w:ins>
      <w:ins w:id="196" w:author="RAN2#130" w:date="2025-07-16T11:16:00Z">
        <w:r w:rsidR="004501BD" w:rsidRPr="004501BD">
          <w:t>dynamic activation or deactivation of OCC for single-tone NPUSCH format 1 with 3.75 kHz SCS</w:t>
        </w:r>
      </w:ins>
      <w:ins w:id="197" w:author="RAN2#130" w:date="2025-07-16T11:21:00Z">
        <w:r w:rsidR="00BA37E2">
          <w:t xml:space="preserve"> via DCI</w:t>
        </w:r>
      </w:ins>
      <w:ins w:id="198" w:author="RAN2#130" w:date="2025-07-16T11:13:00Z">
        <w:r w:rsidRPr="000B3E1B">
          <w:rPr>
            <w:rFonts w:eastAsia="MS PGothic" w:cs="Arial"/>
            <w:szCs w:val="18"/>
          </w:rPr>
          <w:t>.</w:t>
        </w:r>
      </w:ins>
    </w:p>
    <w:p w14:paraId="1FDA88EA" w14:textId="7B340DD1" w:rsidR="00E9299A" w:rsidRPr="000B3E1B" w:rsidRDefault="00E9299A" w:rsidP="00E9299A">
      <w:pPr>
        <w:pStyle w:val="4"/>
        <w:rPr>
          <w:ins w:id="199" w:author="RAN2#130" w:date="2025-07-16T11:18:00Z"/>
        </w:rPr>
      </w:pPr>
      <w:ins w:id="200"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6CDBA001" w:rsidR="00E9299A" w:rsidRPr="000B3E1B" w:rsidRDefault="00E9299A" w:rsidP="00E9299A">
      <w:pPr>
        <w:rPr>
          <w:ins w:id="201" w:author="RAN2#130" w:date="2025-07-16T11:18:00Z"/>
          <w:iCs/>
        </w:rPr>
      </w:pPr>
      <w:ins w:id="202" w:author="RAN2#130" w:date="2025-07-16T11:18:00Z">
        <w:r w:rsidRPr="000B3E1B">
          <w:t>This field defines whether the</w:t>
        </w:r>
        <w:r>
          <w:t xml:space="preserve"> UE supports</w:t>
        </w:r>
        <w:r w:rsidRPr="000B3E1B">
          <w:t xml:space="preserve"> </w:t>
        </w:r>
      </w:ins>
      <w:ins w:id="203" w:author="RAN2#130" w:date="2025-07-16T11:22:00Z">
        <w:r w:rsidR="00911847">
          <w:t xml:space="preserve">OCC for </w:t>
        </w:r>
      </w:ins>
      <w:ins w:id="204"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05" w:author="RAN2#130" w:date="2025-07-16T11:24:00Z">
        <w:r w:rsidR="00D66093">
          <w:rPr>
            <w:iCs/>
          </w:rPr>
          <w:t xml:space="preserve"> </w:t>
        </w:r>
        <w:r w:rsidR="00D66093" w:rsidRPr="006A6AEE">
          <w:t>in RRC_CONNECTED</w:t>
        </w:r>
      </w:ins>
      <w:ins w:id="206" w:author="RAN2#130" w:date="2025-07-16T11:18:00Z">
        <w:r w:rsidRPr="000B3E1B">
          <w:rPr>
            <w:iCs/>
          </w:rPr>
          <w:t>:</w:t>
        </w:r>
      </w:ins>
    </w:p>
    <w:p w14:paraId="665A2284" w14:textId="03EBF10B" w:rsidR="00E9299A" w:rsidRPr="000B3E1B" w:rsidRDefault="00E9299A" w:rsidP="00E9299A">
      <w:pPr>
        <w:pStyle w:val="B1"/>
        <w:rPr>
          <w:ins w:id="207" w:author="RAN2#130" w:date="2025-07-16T11:18:00Z"/>
        </w:rPr>
      </w:pPr>
      <w:ins w:id="208" w:author="RAN2#130" w:date="2025-07-16T11:18:00Z">
        <w:r w:rsidRPr="000B3E1B">
          <w:t>-</w:t>
        </w:r>
        <w:r w:rsidRPr="000B3E1B">
          <w:tab/>
        </w:r>
        <w:commentRangeStart w:id="209"/>
        <w:r w:rsidRPr="00F550FE">
          <w:t xml:space="preserve">symbol-level </w:t>
        </w:r>
      </w:ins>
      <w:commentRangeEnd w:id="209"/>
      <w:r w:rsidR="006B3480">
        <w:rPr>
          <w:rStyle w:val="af7"/>
        </w:rPr>
        <w:commentReference w:id="209"/>
      </w:r>
      <w:ins w:id="210" w:author="RAN2#130" w:date="2025-07-16T11:18:00Z">
        <w:r w:rsidRPr="00F550FE">
          <w:t xml:space="preserve">length-2 </w:t>
        </w:r>
        <w:r w:rsidRPr="006A6AEE">
          <w:t xml:space="preserve">OCC for single-tone NPUSCH format 1 with </w:t>
        </w:r>
        <w:r w:rsidR="00032FFC">
          <w:t>15</w:t>
        </w:r>
        <w:r w:rsidRPr="006A6AEE">
          <w:t xml:space="preserve"> kHz SCS</w:t>
        </w:r>
        <w:r w:rsidRPr="000B3E1B">
          <w:t>;</w:t>
        </w:r>
      </w:ins>
    </w:p>
    <w:p w14:paraId="2AEB0503" w14:textId="77777777" w:rsidR="00E9299A" w:rsidRPr="000B3E1B" w:rsidRDefault="00E9299A" w:rsidP="00E9299A">
      <w:pPr>
        <w:pStyle w:val="B1"/>
        <w:rPr>
          <w:ins w:id="211" w:author="RAN2#130" w:date="2025-07-16T11:18:00Z"/>
        </w:rPr>
      </w:pPr>
      <w:ins w:id="212" w:author="RAN2#130" w:date="2025-07-16T11:18:00Z">
        <w:r w:rsidRPr="000B3E1B">
          <w:t>-</w:t>
        </w:r>
        <w:r w:rsidRPr="000B3E1B">
          <w:tab/>
        </w:r>
        <w:commentRangeStart w:id="213"/>
        <w:r w:rsidRPr="00E362E9">
          <w:t>TDM DMRS over 4 slots where DMRS are transmitted in the first 2 slots and DMRS REs are blanked in the next 2 slots, or vice-versa</w:t>
        </w:r>
        <w:r w:rsidRPr="000B3E1B">
          <w:t>;</w:t>
        </w:r>
      </w:ins>
      <w:commentRangeEnd w:id="213"/>
      <w:r w:rsidR="006B3480">
        <w:rPr>
          <w:rStyle w:val="af7"/>
        </w:rPr>
        <w:commentReference w:id="213"/>
      </w:r>
    </w:p>
    <w:p w14:paraId="152BFC84" w14:textId="667784A5" w:rsidR="00E9299A" w:rsidRPr="000B3E1B" w:rsidRDefault="00E9299A" w:rsidP="00E9299A">
      <w:pPr>
        <w:pStyle w:val="B1"/>
        <w:rPr>
          <w:ins w:id="214" w:author="RAN2#130" w:date="2025-07-16T11:18:00Z"/>
        </w:rPr>
      </w:pPr>
      <w:ins w:id="215"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16" w:author="RAN2#130" w:date="2025-07-16T11:22:00Z">
        <w:r w:rsidR="00F629D6">
          <w:t xml:space="preserve"> via DCI</w:t>
        </w:r>
      </w:ins>
      <w:ins w:id="217" w:author="RAN2#130" w:date="2025-07-16T11:18:00Z">
        <w:r w:rsidRPr="000B3E1B">
          <w:rPr>
            <w:rFonts w:eastAsia="MS PGothic" w:cs="Arial"/>
            <w:szCs w:val="18"/>
          </w:rPr>
          <w:t>.</w:t>
        </w:r>
      </w:ins>
    </w:p>
    <w:p w14:paraId="393192BF" w14:textId="3277F2E3" w:rsidR="00781998" w:rsidRPr="000B3E1B" w:rsidRDefault="00781998" w:rsidP="00781998">
      <w:pPr>
        <w:pStyle w:val="4"/>
        <w:rPr>
          <w:ins w:id="218" w:author="RAN2#130" w:date="2025-07-13T15:36:00Z"/>
        </w:rPr>
      </w:pPr>
      <w:ins w:id="219"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5F1F3E6E" w:rsidR="00781998" w:rsidRPr="000B3E1B" w:rsidRDefault="00781998" w:rsidP="00781998">
      <w:pPr>
        <w:rPr>
          <w:ins w:id="220" w:author="RAN2#130" w:date="2025-07-13T15:36:00Z"/>
          <w:rFonts w:eastAsia="MS PGothic" w:cs="Arial"/>
          <w:szCs w:val="18"/>
        </w:rPr>
      </w:pPr>
      <w:ins w:id="221" w:author="RAN2#130" w:date="2025-07-13T15:36:00Z">
        <w:r w:rsidRPr="000B3E1B">
          <w:t xml:space="preserve">This field indicates whether the </w:t>
        </w:r>
      </w:ins>
      <w:ins w:id="222" w:author="RAN2#130" w:date="2025-07-13T15:37:00Z">
        <w:r w:rsidR="00F00375">
          <w:t>OCC</w:t>
        </w:r>
      </w:ins>
      <w:ins w:id="223" w:author="RAN2#130" w:date="2025-07-13T15:36:00Z">
        <w:r w:rsidRPr="000B3E1B">
          <w:t xml:space="preserve"> enhancements in RRC_CONNECTED that are indicated as supported are applicable in GSO</w:t>
        </w:r>
      </w:ins>
      <w:ins w:id="224" w:author="RAN2#130" w:date="2025-07-13T15:37:00Z">
        <w:r w:rsidR="00F00375">
          <w:t xml:space="preserve"> scenario</w:t>
        </w:r>
      </w:ins>
      <w:ins w:id="225" w:author="RAN2#130" w:date="2025-07-13T15:36:00Z">
        <w:r w:rsidRPr="000B3E1B">
          <w:t xml:space="preserve"> or NGSO scenario for UE indicating support of </w:t>
        </w:r>
      </w:ins>
      <w:ins w:id="226" w:author="RAN2#130" w:date="2025-07-13T15:37:00Z">
        <w:r w:rsidR="00E65704">
          <w:t xml:space="preserve">both </w:t>
        </w:r>
      </w:ins>
      <w:ins w:id="227" w:author="RAN2#130" w:date="2025-07-13T15:36:00Z">
        <w:r w:rsidRPr="000B3E1B">
          <w:t>GSO and NGSO scenarios</w:t>
        </w:r>
      </w:ins>
      <w:ins w:id="228" w:author="RAN2#130" w:date="2025-07-13T15:59:00Z">
        <w:r w:rsidR="00146645">
          <w:t xml:space="preserve"> (i.e., for UE not including </w:t>
        </w:r>
        <w:r w:rsidR="00146645" w:rsidRPr="000B3E1B">
          <w:rPr>
            <w:i/>
          </w:rPr>
          <w:t>ntn-ScenarioSupport-r17</w:t>
        </w:r>
        <w:r w:rsidR="00146645">
          <w:rPr>
            <w:iCs/>
          </w:rPr>
          <w:t>)</w:t>
        </w:r>
      </w:ins>
      <w:ins w:id="229" w:author="RAN2#130" w:date="2025-07-13T15:36:00Z">
        <w:r w:rsidRPr="000B3E1B">
          <w:t xml:space="preserve">. </w:t>
        </w:r>
        <w:r w:rsidRPr="000B3E1B">
          <w:rPr>
            <w:lang w:eastAsia="zh-CN"/>
          </w:rPr>
          <w:t>If this field is not included</w:t>
        </w:r>
        <w:r w:rsidRPr="000B3E1B">
          <w:t xml:space="preserve">, the </w:t>
        </w:r>
      </w:ins>
      <w:ins w:id="230" w:author="RAN2#130" w:date="2025-07-13T15:38:00Z">
        <w:r w:rsidR="00E65704">
          <w:t>OCC</w:t>
        </w:r>
        <w:r w:rsidR="00E65704" w:rsidRPr="000B3E1B">
          <w:t xml:space="preserve"> enhancements in RRC_CONNECTED </w:t>
        </w:r>
      </w:ins>
      <w:ins w:id="231" w:author="RAN2#130" w:date="2025-07-13T15:36:00Z">
        <w:r w:rsidRPr="000B3E1B">
          <w:t>that are indicated as supported are applicable in both GSO and NGSO scenario</w:t>
        </w:r>
      </w:ins>
      <w:ins w:id="232" w:author="RAN2#130" w:date="2025-07-13T15:38:00Z">
        <w:r w:rsidR="00E65704">
          <w:t>s</w:t>
        </w:r>
      </w:ins>
      <w:ins w:id="233" w:author="RAN2#130" w:date="2025-07-13T15:36:00Z">
        <w:r w:rsidRPr="000B3E1B">
          <w:t xml:space="preserve">. This field is only applicable if the UE supports at least one of </w:t>
        </w:r>
      </w:ins>
      <w:ins w:id="234" w:author="RAN2#130" w:date="2025-07-13T15:39:00Z">
        <w:r w:rsidR="00A77066" w:rsidRPr="00A77066">
          <w:rPr>
            <w:i/>
            <w:iCs/>
          </w:rPr>
          <w:t>ntn-OCC-SingleTone-</w:t>
        </w:r>
      </w:ins>
      <w:ins w:id="235" w:author="RAN2#130" w:date="2025-07-14T14:47:00Z">
        <w:r w:rsidR="00C62601" w:rsidRPr="0008579E">
          <w:rPr>
            <w:i/>
            <w:iCs/>
          </w:rPr>
          <w:t>khz3dot75</w:t>
        </w:r>
      </w:ins>
      <w:ins w:id="236" w:author="RAN2#130" w:date="2025-07-13T15:39:00Z">
        <w:r w:rsidR="00A77066" w:rsidRPr="00A77066">
          <w:rPr>
            <w:i/>
            <w:iCs/>
          </w:rPr>
          <w:t>-r19</w:t>
        </w:r>
      </w:ins>
      <w:ins w:id="237" w:author="RAN2#130" w:date="2025-07-16T11:19:00Z">
        <w:r w:rsidR="00032FFC">
          <w:t xml:space="preserve"> and</w:t>
        </w:r>
      </w:ins>
      <w:ins w:id="238" w:author="RAN2#130" w:date="2025-07-13T15:39:00Z">
        <w:r w:rsidR="00A77066">
          <w:t xml:space="preserve"> </w:t>
        </w:r>
        <w:r w:rsidR="00A77066" w:rsidRPr="00A77066">
          <w:rPr>
            <w:i/>
            <w:iCs/>
          </w:rPr>
          <w:t>ntn-OCC-SingleTone-</w:t>
        </w:r>
      </w:ins>
      <w:ins w:id="239" w:author="RAN2#130" w:date="2025-07-14T14:48:00Z">
        <w:r w:rsidR="00BF5C53" w:rsidRPr="0008579E">
          <w:rPr>
            <w:i/>
            <w:iCs/>
          </w:rPr>
          <w:t>khz</w:t>
        </w:r>
        <w:r w:rsidR="00BF5C53">
          <w:rPr>
            <w:i/>
            <w:iCs/>
          </w:rPr>
          <w:t>1</w:t>
        </w:r>
        <w:r w:rsidR="00BF5C53" w:rsidRPr="0008579E">
          <w:rPr>
            <w:i/>
            <w:iCs/>
          </w:rPr>
          <w:t>5</w:t>
        </w:r>
        <w:r w:rsidR="00BF5C53">
          <w:rPr>
            <w:i/>
            <w:iCs/>
          </w:rPr>
          <w:t>-r19</w:t>
        </w:r>
      </w:ins>
      <w:commentRangeStart w:id="240"/>
      <w:ins w:id="241" w:author="RAN2#130" w:date="2025-07-13T15:36:00Z">
        <w:r w:rsidRPr="000B3E1B">
          <w:t xml:space="preserve">. If </w:t>
        </w:r>
        <w:r w:rsidRPr="000B3E1B">
          <w:rPr>
            <w:i/>
          </w:rPr>
          <w:t>ntn-</w:t>
        </w:r>
        <w:r w:rsidRPr="000B3E1B">
          <w:rPr>
            <w:i/>
          </w:rPr>
          <w:lastRenderedPageBreak/>
          <w:t>ScenarioSupport-r17</w:t>
        </w:r>
        <w:r w:rsidRPr="000B3E1B">
          <w:rPr>
            <w:iCs/>
          </w:rPr>
          <w:t xml:space="preserve"> </w:t>
        </w:r>
        <w:r w:rsidRPr="000B3E1B">
          <w:t xml:space="preserve">is included, this field is </w:t>
        </w:r>
      </w:ins>
      <w:ins w:id="242" w:author="RAN2#130" w:date="2025-07-14T07:34:00Z">
        <w:r w:rsidR="00C031B5">
          <w:t>not applica</w:t>
        </w:r>
      </w:ins>
      <w:ins w:id="243" w:author="RAN2#130" w:date="2025-07-14T07:35:00Z">
        <w:r w:rsidR="00C031B5">
          <w:t>ble</w:t>
        </w:r>
        <w:r w:rsidR="003C1C3B">
          <w:t xml:space="preserve"> and OCC</w:t>
        </w:r>
        <w:r w:rsidR="003C1C3B" w:rsidRPr="000B3E1B">
          <w:t xml:space="preserve"> enhancements in RRC_CONNECTED that are indicated as supported are applicable</w:t>
        </w:r>
      </w:ins>
      <w:ins w:id="244" w:author="RAN2#130" w:date="2025-07-14T07:44:00Z">
        <w:r w:rsidR="00685DB5">
          <w:t xml:space="preserve"> only</w:t>
        </w:r>
      </w:ins>
      <w:ins w:id="245" w:author="RAN2#130" w:date="2025-07-14T07:35:00Z">
        <w:r w:rsidR="003C1C3B">
          <w:t xml:space="preserve"> in the scenario indica</w:t>
        </w:r>
      </w:ins>
      <w:ins w:id="246" w:author="RAN2#130" w:date="2025-07-14T07:36:00Z">
        <w:r w:rsidR="003C1C3B">
          <w:t xml:space="preserve">ted by </w:t>
        </w:r>
        <w:r w:rsidR="003C1C3B" w:rsidRPr="000B3E1B">
          <w:rPr>
            <w:i/>
          </w:rPr>
          <w:t>ntn-ScenarioSupport-r17</w:t>
        </w:r>
      </w:ins>
      <w:ins w:id="247" w:author="RAN2#130" w:date="2025-07-13T15:36:00Z">
        <w:r w:rsidRPr="000B3E1B">
          <w:rPr>
            <w:iCs/>
          </w:rPr>
          <w:t>.</w:t>
        </w:r>
      </w:ins>
      <w:commentRangeEnd w:id="240"/>
      <w:ins w:id="248" w:author="RAN2#130" w:date="2025-07-14T07:46:00Z">
        <w:r w:rsidR="00B3097D">
          <w:rPr>
            <w:rStyle w:val="af7"/>
          </w:rPr>
          <w:commentReference w:id="240"/>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2"/>
      </w:pPr>
      <w:bookmarkStart w:id="249" w:name="_Toc185280457"/>
      <w:r w:rsidRPr="000B3E1B">
        <w:t>6.19</w:t>
      </w:r>
      <w:r w:rsidRPr="000B3E1B">
        <w:tab/>
        <w:t>IoT NTN Features</w:t>
      </w:r>
      <w:bookmarkEnd w:id="249"/>
    </w:p>
    <w:p w14:paraId="7CCB4573" w14:textId="77777777" w:rsidR="00C325E9" w:rsidRPr="000B3E1B" w:rsidRDefault="00C325E9" w:rsidP="00C325E9">
      <w:pPr>
        <w:pStyle w:val="3"/>
      </w:pPr>
      <w:bookmarkStart w:id="250" w:name="_Toc185280458"/>
      <w:r w:rsidRPr="000B3E1B">
        <w:t>6.19.1</w:t>
      </w:r>
      <w:r w:rsidRPr="000B3E1B">
        <w:tab/>
        <w:t>Cell reselection measurements triggering based on service time</w:t>
      </w:r>
      <w:bookmarkEnd w:id="250"/>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3"/>
      </w:pPr>
      <w:bookmarkStart w:id="251" w:name="_Toc185280459"/>
      <w:r w:rsidRPr="000B3E1B">
        <w:t>6.19.2</w:t>
      </w:r>
      <w:r w:rsidRPr="000B3E1B">
        <w:tab/>
        <w:t>Discontinuous coverage</w:t>
      </w:r>
      <w:bookmarkEnd w:id="251"/>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3"/>
      </w:pPr>
      <w:bookmarkStart w:id="252" w:name="_Toc185280460"/>
      <w:r w:rsidRPr="000B3E1B">
        <w:t>6.19.3</w:t>
      </w:r>
      <w:r w:rsidRPr="000B3E1B">
        <w:tab/>
        <w:t>Early RLF triggering based on service time</w:t>
      </w:r>
      <w:bookmarkEnd w:id="252"/>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3"/>
      </w:pPr>
      <w:bookmarkStart w:id="253" w:name="_Toc185280461"/>
      <w:r w:rsidRPr="000B3E1B">
        <w:t>6.19.4</w:t>
      </w:r>
      <w:r w:rsidRPr="000B3E1B">
        <w:tab/>
        <w:t>Neighbour cell measurements based on service start time of the neighbour cell</w:t>
      </w:r>
      <w:bookmarkEnd w:id="253"/>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3"/>
      </w:pPr>
      <w:bookmarkStart w:id="254" w:name="_Toc185280462"/>
      <w:r w:rsidRPr="000B3E1B">
        <w:t>6.19.5</w:t>
      </w:r>
      <w:r w:rsidRPr="000B3E1B">
        <w:tab/>
        <w:t>UE autonomous release based on service time</w:t>
      </w:r>
      <w:bookmarkEnd w:id="254"/>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3"/>
      </w:pPr>
      <w:bookmarkStart w:id="255" w:name="_Toc185280463"/>
      <w:r w:rsidRPr="000B3E1B">
        <w:t>6.19.6</w:t>
      </w:r>
      <w:r w:rsidRPr="000B3E1B">
        <w:tab/>
        <w:t>Cell reselection measurements triggering based on location for (quasi-)fixed cell</w:t>
      </w:r>
      <w:bookmarkEnd w:id="255"/>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3"/>
      </w:pPr>
      <w:bookmarkStart w:id="256" w:name="_Toc185280464"/>
      <w:r w:rsidRPr="000B3E1B">
        <w:t>6.19.7</w:t>
      </w:r>
      <w:r w:rsidRPr="000B3E1B">
        <w:tab/>
        <w:t>Cell reselection measurements triggering based on location for earth moving cell</w:t>
      </w:r>
      <w:bookmarkEnd w:id="256"/>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3"/>
      </w:pPr>
      <w:bookmarkStart w:id="257" w:name="_Toc185280465"/>
      <w:r w:rsidRPr="000B3E1B">
        <w:lastRenderedPageBreak/>
        <w:t>6.19.8</w:t>
      </w:r>
      <w:r w:rsidRPr="000B3E1B">
        <w:tab/>
        <w:t>GNSS measurements during inactive time</w:t>
      </w:r>
      <w:bookmarkEnd w:id="257"/>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3"/>
      </w:pPr>
      <w:bookmarkStart w:id="258"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58"/>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77777777" w:rsidR="00E72D62" w:rsidRPr="000B3E1B" w:rsidRDefault="00E72D62" w:rsidP="00E72D62">
      <w:pPr>
        <w:pStyle w:val="3"/>
        <w:rPr>
          <w:ins w:id="259" w:author="RAN2-129bis" w:date="2025-04-28T11:11:00Z"/>
          <w:rFonts w:eastAsia="MS Mincho"/>
        </w:rPr>
      </w:pPr>
      <w:bookmarkStart w:id="260" w:name="_Toc29241653"/>
      <w:bookmarkStart w:id="261" w:name="_Toc37153122"/>
      <w:bookmarkStart w:id="262" w:name="_Toc37237066"/>
      <w:bookmarkStart w:id="263" w:name="_Toc46494264"/>
      <w:bookmarkStart w:id="264" w:name="_Toc52535158"/>
      <w:bookmarkStart w:id="265" w:name="_Toc185280397"/>
      <w:bookmarkStart w:id="266" w:name="_Hlk512507520"/>
      <w:ins w:id="267" w:author="RAN2-129bis" w:date="2025-04-28T11:11:00Z">
        <w:r w:rsidRPr="000B3E1B">
          <w:rPr>
            <w:rFonts w:eastAsia="MS Mincho"/>
          </w:rPr>
          <w:t>6.</w:t>
        </w:r>
        <w:r>
          <w:rPr>
            <w:rFonts w:eastAsia="MS Mincho"/>
          </w:rPr>
          <w:t>19.xx</w:t>
        </w:r>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60"/>
        <w:bookmarkEnd w:id="261"/>
        <w:bookmarkEnd w:id="262"/>
        <w:bookmarkEnd w:id="263"/>
        <w:bookmarkEnd w:id="264"/>
        <w:bookmarkEnd w:id="265"/>
      </w:ins>
    </w:p>
    <w:p w14:paraId="4BBEDD43" w14:textId="2EB1AF24" w:rsidR="00CD3867" w:rsidRPr="000B3E1B" w:rsidRDefault="00E72D62" w:rsidP="00CD3867">
      <w:pPr>
        <w:rPr>
          <w:ins w:id="268" w:author="RAN2-129bis" w:date="2025-05-05T15:51:00Z"/>
          <w:lang w:eastAsia="en-GB"/>
        </w:rPr>
      </w:pPr>
      <w:ins w:id="269"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70" w:author="RAN2-129bis" w:date="2025-05-08T21:25:00Z">
        <w:r w:rsidR="00BD211B">
          <w:rPr>
            <w:rFonts w:eastAsia="MS Mincho"/>
          </w:rPr>
          <w:t>4</w:t>
        </w:r>
      </w:ins>
      <w:ins w:id="271" w:author="RAN2-129bis" w:date="2025-04-28T11:11:00Z">
        <w:r w:rsidRPr="000B3E1B">
          <w:rPr>
            <w:rFonts w:eastAsia="MS Mincho"/>
          </w:rPr>
          <w:t xml:space="preserve">]. </w:t>
        </w:r>
        <w:bookmarkStart w:id="272" w:name="OLE_LINK4"/>
        <w:r w:rsidRPr="000B3E1B">
          <w:t xml:space="preserve">This feature </w:t>
        </w:r>
        <w:bookmarkEnd w:id="272"/>
        <w:r w:rsidRPr="000B3E1B">
          <w:t xml:space="preserve">is only applicable if the UE supports </w:t>
        </w:r>
        <w:r w:rsidRPr="000B3E1B">
          <w:rPr>
            <w:i/>
          </w:rPr>
          <w:t>ntn-Connectivity-EPC-r17</w:t>
        </w:r>
        <w:r w:rsidRPr="000B3E1B">
          <w:t>.</w:t>
        </w:r>
      </w:ins>
      <w:ins w:id="273" w:author="RAN2-129bis" w:date="2025-05-05T15: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74" w:author="RAN2-129bis" w:date="2025-04-28T11:11:00Z"/>
          <w:lang w:eastAsia="en-GB"/>
        </w:rPr>
      </w:pPr>
      <w:ins w:id="275" w:author="RAN2-129bis" w:date="2025-04-28T11:11:00Z">
        <w:r>
          <w:rPr>
            <w:lang w:eastAsia="en-GB"/>
          </w:rPr>
          <w:t>Editor’s note: Name of the feature may change. FFS for MT scenario.</w:t>
        </w:r>
      </w:ins>
    </w:p>
    <w:p w14:paraId="2D48D9AF" w14:textId="54798879" w:rsidR="008A4E72" w:rsidRPr="000B3E1B" w:rsidRDefault="008A4E72" w:rsidP="008A4E72">
      <w:pPr>
        <w:pStyle w:val="3"/>
        <w:rPr>
          <w:ins w:id="276" w:author="RAN2-129bis" w:date="2025-04-28T11:22:00Z"/>
        </w:rPr>
      </w:pPr>
      <w:bookmarkStart w:id="277" w:name="_Toc29241627"/>
      <w:bookmarkStart w:id="278" w:name="_Toc37153096"/>
      <w:bookmarkStart w:id="279" w:name="_Toc37237039"/>
      <w:bookmarkStart w:id="280" w:name="_Toc46494237"/>
      <w:bookmarkStart w:id="281" w:name="_Toc52535131"/>
      <w:bookmarkStart w:id="282" w:name="_Toc185280366"/>
      <w:bookmarkEnd w:id="266"/>
      <w:ins w:id="283" w:author="RAN2-129bis" w:date="2025-04-28T11:22:00Z">
        <w:r w:rsidRPr="000B3E1B">
          <w:t>6.</w:t>
        </w:r>
        <w:r>
          <w:t>19</w:t>
        </w:r>
        <w:r w:rsidRPr="000B3E1B">
          <w:t>.</w:t>
        </w:r>
      </w:ins>
      <w:ins w:id="284" w:author="RAN2-129bis" w:date="2025-04-28T11:23:00Z">
        <w:r w:rsidR="00194F4D">
          <w:t>xx</w:t>
        </w:r>
      </w:ins>
      <w:ins w:id="285" w:author="RAN2-129bis" w:date="2025-04-28T11:22:00Z">
        <w:r w:rsidRPr="000B3E1B">
          <w:tab/>
        </w:r>
        <w:bookmarkEnd w:id="277"/>
        <w:bookmarkEnd w:id="278"/>
        <w:bookmarkEnd w:id="279"/>
        <w:bookmarkEnd w:id="280"/>
        <w:bookmarkEnd w:id="281"/>
        <w:bookmarkEnd w:id="282"/>
        <w:r>
          <w:t>Geofencing of PWS message</w:t>
        </w:r>
      </w:ins>
    </w:p>
    <w:p w14:paraId="5ED3E650" w14:textId="75DE0B03" w:rsidR="008A4E72" w:rsidRPr="000B3E1B" w:rsidRDefault="008A4E72" w:rsidP="008A4E72">
      <w:pPr>
        <w:rPr>
          <w:ins w:id="286" w:author="RAN2-129bis" w:date="2025-04-28T11:22:00Z"/>
        </w:rPr>
      </w:pPr>
      <w:ins w:id="287"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ins w:id="288" w:author="RAN2-129bis" w:date="2025-05-05T15:54:00Z">
        <w:r w:rsidR="000657EB" w:rsidRPr="000657EB">
          <w:t xml:space="preserve"> </w:t>
        </w:r>
        <w:commentRangeStart w:id="289"/>
        <w:r w:rsidR="000657EB" w:rsidRPr="000657EB">
          <w:t xml:space="preserve">This feature is only applicable if the UE supports </w:t>
        </w:r>
        <w:r w:rsidR="000657EB" w:rsidRPr="008E3E77">
          <w:rPr>
            <w:i/>
            <w:iCs/>
          </w:rPr>
          <w:t>ntn-Connectivity-EPC-r17</w:t>
        </w:r>
        <w:r w:rsidR="000657EB">
          <w:t>.</w:t>
        </w:r>
      </w:ins>
      <w:commentRangeEnd w:id="289"/>
      <w:r w:rsidR="001752FA">
        <w:rPr>
          <w:rStyle w:val="af7"/>
        </w:rPr>
        <w:commentReference w:id="289"/>
      </w:r>
    </w:p>
    <w:p w14:paraId="6F3F2822" w14:textId="351B39E6" w:rsidR="00BD211B" w:rsidRDefault="00BD211B" w:rsidP="00BD211B">
      <w:pPr>
        <w:pStyle w:val="EditorsNote"/>
        <w:rPr>
          <w:ins w:id="290" w:author="RAN2-129bis" w:date="2025-05-08T21:25:00Z"/>
          <w:lang w:eastAsia="en-GB"/>
        </w:rPr>
      </w:pPr>
      <w:ins w:id="291" w:author="RAN2-129bis" w:date="2025-05-08T21:25:00Z">
        <w:del w:id="292" w:author="RAN2#130" w:date="2025-07-14T11: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293" w:author="Bharat-QC" w:date="2025-04-30T17:55:00Z"/>
          <w:lang w:eastAsia="en-GB"/>
        </w:rPr>
      </w:pPr>
      <w:ins w:id="294" w:author="RAN2-129bis" w:date="2025-05-05T15:56:00Z">
        <w:r>
          <w:rPr>
            <w:lang w:eastAsia="en-GB"/>
          </w:rPr>
          <w:t xml:space="preserve">Editor’s note: </w:t>
        </w:r>
        <w:r w:rsidR="00B012A5">
          <w:rPr>
            <w:lang w:eastAsia="en-GB"/>
          </w:rPr>
          <w:t xml:space="preserve">Based on outcome whether </w:t>
        </w:r>
        <w:proofErr w:type="spellStart"/>
        <w:r w:rsidR="00B012A5">
          <w:rPr>
            <w:lang w:eastAsia="en-GB"/>
          </w:rPr>
          <w:t>eMTC</w:t>
        </w:r>
        <w:proofErr w:type="spellEnd"/>
        <w:r w:rsidR="00B012A5">
          <w:rPr>
            <w:lang w:eastAsia="en-GB"/>
          </w:rPr>
          <w:t xml:space="preserve"> before Rel-19 can support</w:t>
        </w:r>
      </w:ins>
      <w:ins w:id="295" w:author="RAN2-129bis" w:date="2025-05-05T15:57:00Z">
        <w:r w:rsidR="00B012A5">
          <w:rPr>
            <w:lang w:eastAsia="en-GB"/>
          </w:rPr>
          <w:t xml:space="preserve"> PWS, </w:t>
        </w:r>
        <w:r w:rsidR="007E0C0D">
          <w:rPr>
            <w:lang w:eastAsia="en-GB"/>
          </w:rPr>
          <w:t xml:space="preserve">text may be updated (e.g., whether CMAS geofencing is already supported by </w:t>
        </w:r>
        <w:proofErr w:type="spellStart"/>
        <w:r w:rsidR="007E0C0D">
          <w:rPr>
            <w:lang w:eastAsia="en-GB"/>
          </w:rPr>
          <w:t>eMTC</w:t>
        </w:r>
        <w:proofErr w:type="spellEnd"/>
        <w:r w:rsidR="007E0C0D">
          <w:rPr>
            <w:lang w:eastAsia="en-GB"/>
          </w:rPr>
          <w:t>).</w:t>
        </w:r>
      </w:ins>
    </w:p>
    <w:p w14:paraId="7941BF06" w14:textId="77777777" w:rsidR="00417550" w:rsidRDefault="00417550" w:rsidP="00E72D62">
      <w:pPr>
        <w:rPr>
          <w:ins w:id="296"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2"/>
      </w:pPr>
      <w:bookmarkStart w:id="297" w:name="_Toc29241710"/>
      <w:bookmarkStart w:id="298" w:name="_Toc37153179"/>
      <w:bookmarkStart w:id="299" w:name="_Toc37237129"/>
      <w:bookmarkStart w:id="300" w:name="_Toc46494340"/>
      <w:bookmarkStart w:id="301" w:name="_Toc52535236"/>
      <w:bookmarkStart w:id="302" w:name="_Toc185280496"/>
      <w:r w:rsidRPr="000B3E1B">
        <w:t>7.10</w:t>
      </w:r>
      <w:r w:rsidRPr="000B3E1B">
        <w:tab/>
      </w:r>
      <w:r w:rsidRPr="000B3E1B">
        <w:rPr>
          <w:lang w:eastAsia="zh-CN"/>
        </w:rPr>
        <w:t>Other features</w:t>
      </w:r>
      <w:bookmarkEnd w:id="297"/>
      <w:bookmarkEnd w:id="298"/>
      <w:bookmarkEnd w:id="299"/>
      <w:bookmarkEnd w:id="300"/>
      <w:bookmarkEnd w:id="301"/>
      <w:bookmarkEnd w:id="302"/>
    </w:p>
    <w:p w14:paraId="78C11F2E" w14:textId="77777777" w:rsidR="00B26D85" w:rsidRPr="000B3E1B" w:rsidRDefault="00B26D85" w:rsidP="00B26D85">
      <w:pPr>
        <w:pStyle w:val="3"/>
        <w:rPr>
          <w:lang w:eastAsia="zh-CN"/>
        </w:rPr>
      </w:pPr>
      <w:bookmarkStart w:id="303" w:name="_Toc29241711"/>
      <w:bookmarkStart w:id="304" w:name="_Toc37153180"/>
      <w:bookmarkStart w:id="305" w:name="_Toc37237130"/>
      <w:bookmarkStart w:id="306" w:name="_Toc46494341"/>
      <w:bookmarkStart w:id="307" w:name="_Toc52535237"/>
      <w:bookmarkStart w:id="308" w:name="_Toc185280497"/>
      <w:r w:rsidRPr="000B3E1B">
        <w:rPr>
          <w:lang w:eastAsia="ko-KR"/>
        </w:rPr>
        <w:t>7.10.1</w:t>
      </w:r>
      <w:r w:rsidRPr="000B3E1B">
        <w:rPr>
          <w:lang w:eastAsia="ko-KR"/>
        </w:rPr>
        <w:tab/>
      </w:r>
      <w:r w:rsidRPr="000B3E1B">
        <w:rPr>
          <w:lang w:eastAsia="zh-CN"/>
        </w:rPr>
        <w:t>Logged MDT measurement suspension due to IDC interference</w:t>
      </w:r>
      <w:bookmarkEnd w:id="303"/>
      <w:bookmarkEnd w:id="304"/>
      <w:bookmarkEnd w:id="305"/>
      <w:bookmarkEnd w:id="306"/>
      <w:bookmarkEnd w:id="307"/>
      <w:bookmarkEnd w:id="308"/>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3"/>
        <w:rPr>
          <w:noProof/>
        </w:rPr>
      </w:pPr>
      <w:bookmarkStart w:id="309" w:name="_Toc29241712"/>
      <w:bookmarkStart w:id="310" w:name="_Toc37153181"/>
      <w:bookmarkStart w:id="311" w:name="_Toc37237131"/>
      <w:bookmarkStart w:id="312" w:name="_Toc46494342"/>
      <w:bookmarkStart w:id="313" w:name="_Toc52535238"/>
      <w:bookmarkStart w:id="314" w:name="_Toc185280498"/>
      <w:r w:rsidRPr="000B3E1B">
        <w:rPr>
          <w:noProof/>
        </w:rPr>
        <w:t>7.10.2</w:t>
      </w:r>
      <w:r w:rsidRPr="000B3E1B">
        <w:rPr>
          <w:noProof/>
        </w:rPr>
        <w:tab/>
        <w:t>Support of extended reporting of WLAN measurements</w:t>
      </w:r>
      <w:bookmarkEnd w:id="309"/>
      <w:bookmarkEnd w:id="310"/>
      <w:bookmarkEnd w:id="311"/>
      <w:bookmarkEnd w:id="312"/>
      <w:bookmarkEnd w:id="313"/>
      <w:bookmarkEnd w:id="314"/>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3"/>
        <w:rPr>
          <w:noProof/>
        </w:rPr>
      </w:pPr>
      <w:bookmarkStart w:id="315" w:name="_Toc29241713"/>
      <w:bookmarkStart w:id="316" w:name="_Toc37153182"/>
      <w:bookmarkStart w:id="317" w:name="_Toc37237132"/>
      <w:bookmarkStart w:id="318" w:name="_Toc46494343"/>
      <w:bookmarkStart w:id="319" w:name="_Toc52535239"/>
      <w:bookmarkStart w:id="320" w:name="_Toc185280499"/>
      <w:r w:rsidRPr="000B3E1B">
        <w:rPr>
          <w:noProof/>
        </w:rPr>
        <w:t>7.10.3</w:t>
      </w:r>
      <w:r w:rsidRPr="000B3E1B">
        <w:rPr>
          <w:noProof/>
        </w:rPr>
        <w:tab/>
        <w:t>wlan-ReportAnyWLAN-r14</w:t>
      </w:r>
      <w:bookmarkEnd w:id="315"/>
      <w:bookmarkEnd w:id="316"/>
      <w:bookmarkEnd w:id="317"/>
      <w:bookmarkEnd w:id="318"/>
      <w:bookmarkEnd w:id="319"/>
      <w:bookmarkEnd w:id="320"/>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3"/>
        <w:rPr>
          <w:i/>
          <w:iCs/>
          <w:noProof/>
        </w:rPr>
      </w:pPr>
      <w:bookmarkStart w:id="321" w:name="_Toc29241714"/>
      <w:bookmarkStart w:id="322" w:name="_Toc37153183"/>
      <w:bookmarkStart w:id="323" w:name="_Toc37237133"/>
      <w:bookmarkStart w:id="324" w:name="_Toc46494344"/>
      <w:bookmarkStart w:id="325" w:name="_Toc52535240"/>
      <w:bookmarkStart w:id="326" w:name="_Toc185280500"/>
      <w:r w:rsidRPr="000B3E1B">
        <w:rPr>
          <w:iCs/>
          <w:noProof/>
        </w:rPr>
        <w:lastRenderedPageBreak/>
        <w:t>7.10.4</w:t>
      </w:r>
      <w:r w:rsidRPr="000B3E1B">
        <w:rPr>
          <w:i/>
          <w:iCs/>
          <w:noProof/>
        </w:rPr>
        <w:tab/>
        <w:t>wlan-PeriodicMeas-r14</w:t>
      </w:r>
      <w:bookmarkEnd w:id="321"/>
      <w:bookmarkEnd w:id="322"/>
      <w:bookmarkEnd w:id="323"/>
      <w:bookmarkEnd w:id="324"/>
      <w:bookmarkEnd w:id="325"/>
      <w:bookmarkEnd w:id="326"/>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3"/>
        <w:rPr>
          <w:noProof/>
        </w:rPr>
      </w:pPr>
      <w:bookmarkStart w:id="327" w:name="_Toc185280501"/>
      <w:r w:rsidRPr="000B3E1B">
        <w:rPr>
          <w:iCs/>
          <w:noProof/>
        </w:rPr>
        <w:t>7.10.5</w:t>
      </w:r>
      <w:r w:rsidRPr="000B3E1B">
        <w:rPr>
          <w:i/>
          <w:iCs/>
          <w:noProof/>
        </w:rPr>
        <w:tab/>
      </w:r>
      <w:r w:rsidRPr="000B3E1B">
        <w:rPr>
          <w:noProof/>
        </w:rPr>
        <w:t>TA Reporting during Initial Access for NTN</w:t>
      </w:r>
      <w:bookmarkEnd w:id="327"/>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2"/>
        <w:rPr>
          <w:noProof/>
        </w:rPr>
      </w:pPr>
      <w:bookmarkStart w:id="328" w:name="_Toc29241715"/>
      <w:bookmarkStart w:id="329" w:name="_Toc37153184"/>
      <w:bookmarkStart w:id="330" w:name="_Toc37237134"/>
      <w:bookmarkStart w:id="331" w:name="_Toc46494345"/>
      <w:bookmarkStart w:id="332" w:name="_Toc52535241"/>
      <w:bookmarkStart w:id="333" w:name="_Toc185280502"/>
      <w:r w:rsidRPr="000B3E1B">
        <w:rPr>
          <w:noProof/>
        </w:rPr>
        <w:t>7.11</w:t>
      </w:r>
      <w:r w:rsidRPr="000B3E1B">
        <w:rPr>
          <w:noProof/>
        </w:rPr>
        <w:tab/>
        <w:t>E-UTRA/5GC Parameters</w:t>
      </w:r>
      <w:bookmarkEnd w:id="328"/>
      <w:bookmarkEnd w:id="329"/>
      <w:bookmarkEnd w:id="330"/>
      <w:bookmarkEnd w:id="331"/>
      <w:bookmarkEnd w:id="332"/>
      <w:bookmarkEnd w:id="333"/>
    </w:p>
    <w:p w14:paraId="64300E56" w14:textId="77777777" w:rsidR="00B26D85" w:rsidRPr="000B3E1B" w:rsidRDefault="00B26D85" w:rsidP="00B26D85">
      <w:pPr>
        <w:pStyle w:val="3"/>
        <w:rPr>
          <w:noProof/>
        </w:rPr>
      </w:pPr>
      <w:bookmarkStart w:id="334" w:name="_Toc29241716"/>
      <w:bookmarkStart w:id="335" w:name="_Toc37153185"/>
      <w:bookmarkStart w:id="336" w:name="_Toc37237135"/>
      <w:bookmarkStart w:id="337" w:name="_Toc46494346"/>
      <w:bookmarkStart w:id="338" w:name="_Toc52535242"/>
      <w:bookmarkStart w:id="339" w:name="_Toc185280503"/>
      <w:r w:rsidRPr="000B3E1B">
        <w:rPr>
          <w:noProof/>
        </w:rPr>
        <w:t>7.11.1</w:t>
      </w:r>
      <w:r w:rsidRPr="000B3E1B">
        <w:rPr>
          <w:noProof/>
        </w:rPr>
        <w:tab/>
        <w:t>Downlink SDAP header</w:t>
      </w:r>
      <w:bookmarkEnd w:id="334"/>
      <w:bookmarkEnd w:id="335"/>
      <w:bookmarkEnd w:id="336"/>
      <w:bookmarkEnd w:id="337"/>
      <w:bookmarkEnd w:id="338"/>
      <w:bookmarkEnd w:id="339"/>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40" w:author="RAN2-129bis" w:date="2025-04-28T11:34:00Z"/>
        </w:rPr>
      </w:pPr>
    </w:p>
    <w:p w14:paraId="4CC0A123" w14:textId="7ECCADB8" w:rsidR="009E4FBE" w:rsidRPr="000B3E1B" w:rsidRDefault="009E4FBE" w:rsidP="00EF12BC">
      <w:pPr>
        <w:pStyle w:val="EditorsNote"/>
        <w:rPr>
          <w:ins w:id="341" w:author="RAN2-129bis" w:date="2025-04-28T11:34:00Z"/>
          <w:lang w:eastAsia="en-GB"/>
        </w:rPr>
      </w:pPr>
      <w:ins w:id="342" w:author="RAN2-129bis" w:date="2025-04-28T11:34:00Z">
        <w:r>
          <w:rPr>
            <w:lang w:eastAsia="en-GB"/>
          </w:rPr>
          <w:t>Editor’s note: FFS on any conditional mandatory</w:t>
        </w:r>
      </w:ins>
      <w:ins w:id="343" w:author="RAN2-129bis" w:date="2025-04-28T11:35:00Z">
        <w:r>
          <w:rPr>
            <w:lang w:eastAsia="en-GB"/>
          </w:rPr>
          <w:t xml:space="preserve"> features</w:t>
        </w:r>
      </w:ins>
      <w:ins w:id="344"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6" w:author="Mediatek" w:date="2025-07-21T17:26:00Z" w:initials="MTK">
    <w:p w14:paraId="52DB7654" w14:textId="77777777" w:rsidR="00D8675E" w:rsidRDefault="00D8675E" w:rsidP="00D8675E">
      <w:pPr>
        <w:pStyle w:val="af8"/>
      </w:pPr>
      <w:r>
        <w:rPr>
          <w:rStyle w:val="af7"/>
        </w:rPr>
        <w:annotationRef/>
      </w:r>
      <w:r>
        <w:t>The Rel-19 CB-Msg3-EDT can be independent to R15 EDT. The non-anchor carrier is mandatory supported in this release of specification.</w:t>
      </w:r>
    </w:p>
  </w:comment>
  <w:comment w:id="209" w:author="Mediatek" w:date="2025-07-21T15:04:00Z" w:initials="MTK">
    <w:p w14:paraId="4A038970" w14:textId="37EF7662" w:rsidR="006B3480" w:rsidRDefault="006B3480" w:rsidP="006B3480">
      <w:pPr>
        <w:pStyle w:val="af8"/>
      </w:pPr>
      <w:r>
        <w:rPr>
          <w:rStyle w:val="af7"/>
        </w:rPr>
        <w:annotationRef/>
      </w:r>
      <w:r>
        <w:rPr>
          <w:lang w:val="en-US"/>
        </w:rPr>
        <w:t>Slot level</w:t>
      </w:r>
    </w:p>
  </w:comment>
  <w:comment w:id="213" w:author="Mediatek" w:date="2025-07-21T15:05:00Z" w:initials="MTK">
    <w:p w14:paraId="59D475CA" w14:textId="77777777" w:rsidR="006B3480" w:rsidRDefault="006B3480" w:rsidP="006B3480">
      <w:pPr>
        <w:pStyle w:val="af8"/>
      </w:pPr>
      <w:r>
        <w:rPr>
          <w:rStyle w:val="af7"/>
        </w:rPr>
        <w:annotationRef/>
      </w:r>
      <w:r>
        <w:rPr>
          <w:color w:val="000000"/>
        </w:rPr>
        <w:t>CDM DMRS for NPUSCH format 1 with 15 kHz SCS</w:t>
      </w:r>
    </w:p>
  </w:comment>
  <w:comment w:id="240" w:author="RAN2#130" w:date="2025-07-14T07:46:00Z" w:initials="BS">
    <w:p w14:paraId="5BD35ABF" w14:textId="32A5F55C" w:rsidR="001A7656" w:rsidRDefault="00B3097D" w:rsidP="001A7656">
      <w:pPr>
        <w:pStyle w:val="af8"/>
      </w:pPr>
      <w:r>
        <w:rPr>
          <w:rStyle w:val="af7"/>
        </w:rPr>
        <w:annotationRef/>
      </w:r>
      <w:r w:rsidR="001A7656">
        <w:t>This is supposed to be the case.</w:t>
      </w:r>
    </w:p>
    <w:p w14:paraId="63F00F10" w14:textId="77777777" w:rsidR="001A7656" w:rsidRDefault="001A7656" w:rsidP="001A7656">
      <w:pPr>
        <w:pStyle w:val="af8"/>
      </w:pPr>
      <w:r>
        <w:t xml:space="preserve">The other way is to use existing text from </w:t>
      </w:r>
      <w:r>
        <w:rPr>
          <w:i/>
          <w:iCs/>
        </w:rPr>
        <w:t>ntn-GNSS-EnhScenarioSupport.</w:t>
      </w:r>
    </w:p>
  </w:comment>
  <w:comment w:id="289" w:author="RAN2#130" w:date="2025-07-14T11:46:00Z" w:initials="BS">
    <w:p w14:paraId="00FCAAEC" w14:textId="77777777" w:rsidR="00BA399B" w:rsidRDefault="001752FA" w:rsidP="00BA399B">
      <w:pPr>
        <w:pStyle w:val="af8"/>
      </w:pPr>
      <w:r>
        <w:rPr>
          <w:rStyle w:val="af7"/>
        </w:rPr>
        <w:annotationRef/>
      </w:r>
      <w:r w:rsidR="00BA399B">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DB7654" w15:done="0"/>
  <w15:commentEx w15:paraId="4A038970" w15:done="0"/>
  <w15:commentEx w15:paraId="59D475CA" w15:done="0"/>
  <w15:commentEx w15:paraId="63F00F10"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28F6DE" w16cex:dateUtc="2025-07-21T09:26:00Z"/>
  <w16cex:commentExtensible w16cex:durableId="2C28D567" w16cex:dateUtc="2025-07-21T07:04:00Z"/>
  <w16cex:commentExtensible w16cex:durableId="2C28D5A3" w16cex:dateUtc="2025-07-21T07:05:00Z"/>
  <w16cex:commentExtensible w16cex:durableId="6ED7D5FC" w16cex:dateUtc="2025-07-14T14:46: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B7654" w16cid:durableId="2C28F6DE"/>
  <w16cid:commentId w16cid:paraId="4A038970" w16cid:durableId="2C28D567"/>
  <w16cid:commentId w16cid:paraId="59D475CA" w16cid:durableId="2C28D5A3"/>
  <w16cid:commentId w16cid:paraId="63F00F10" w16cid:durableId="6ED7D5FC"/>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2F41C" w14:textId="77777777" w:rsidR="005B5A3C" w:rsidRDefault="005B5A3C">
      <w:r>
        <w:separator/>
      </w:r>
    </w:p>
    <w:p w14:paraId="46FBB661" w14:textId="77777777" w:rsidR="005B5A3C" w:rsidRDefault="005B5A3C"/>
  </w:endnote>
  <w:endnote w:type="continuationSeparator" w:id="0">
    <w:p w14:paraId="61021EEF" w14:textId="77777777" w:rsidR="005B5A3C" w:rsidRDefault="005B5A3C">
      <w:r>
        <w:continuationSeparator/>
      </w:r>
    </w:p>
    <w:p w14:paraId="2969A4E5" w14:textId="77777777" w:rsidR="005B5A3C" w:rsidRDefault="005B5A3C"/>
  </w:endnote>
  <w:endnote w:type="continuationNotice" w:id="1">
    <w:p w14:paraId="589E52D4" w14:textId="77777777" w:rsidR="005B5A3C" w:rsidRDefault="005B5A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94A92" w14:textId="77777777" w:rsidR="005B5A3C" w:rsidRDefault="005B5A3C">
      <w:r>
        <w:separator/>
      </w:r>
    </w:p>
    <w:p w14:paraId="56DECB68" w14:textId="77777777" w:rsidR="005B5A3C" w:rsidRDefault="005B5A3C"/>
  </w:footnote>
  <w:footnote w:type="continuationSeparator" w:id="0">
    <w:p w14:paraId="561DB4A3" w14:textId="77777777" w:rsidR="005B5A3C" w:rsidRDefault="005B5A3C">
      <w:r>
        <w:continuationSeparator/>
      </w:r>
    </w:p>
    <w:p w14:paraId="4CA7A1EA" w14:textId="77777777" w:rsidR="005B5A3C" w:rsidRDefault="005B5A3C"/>
  </w:footnote>
  <w:footnote w:type="continuationNotice" w:id="1">
    <w:p w14:paraId="26A6BA35" w14:textId="77777777" w:rsidR="005B5A3C" w:rsidRDefault="005B5A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7AE9E" w14:textId="77777777" w:rsidR="00755A84" w:rsidRDefault="00755A84">
    <w:pPr>
      <w:pStyle w:val="a3"/>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30">
    <w15:presenceInfo w15:providerId="None" w15:userId="RAN2#130"/>
  </w15:person>
  <w15:person w15:author="RAN2-129bis">
    <w15:presenceInfo w15:providerId="None" w15:userId="RAN2-129bis"/>
  </w15:person>
  <w15:person w15:author="Mediatek">
    <w15:presenceInfo w15:providerId="None" w15:userId="Mediatek"/>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9"/>
    <w:rsid w:val="00047242"/>
    <w:pPr>
      <w:ind w:left="851"/>
    </w:pPr>
  </w:style>
  <w:style w:type="paragraph" w:styleId="a9">
    <w:name w:val="List Number"/>
    <w:basedOn w:val="aa"/>
    <w:rsid w:val="00047242"/>
  </w:style>
  <w:style w:type="paragraph" w:styleId="aa">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b"/>
    <w:rsid w:val="00047242"/>
    <w:pPr>
      <w:ind w:left="851"/>
    </w:pPr>
  </w:style>
  <w:style w:type="paragraph" w:styleId="ab">
    <w:name w:val="List Bullet"/>
    <w:basedOn w:val="aa"/>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a"/>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a"/>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Balloon Text"/>
    <w:basedOn w:val="a"/>
    <w:link w:val="ae"/>
    <w:semiHidden/>
    <w:unhideWhenUsed/>
    <w:rsid w:val="00137177"/>
    <w:pPr>
      <w:spacing w:after="0"/>
    </w:pPr>
    <w:rPr>
      <w:rFonts w:ascii="Segoe UI" w:hAnsi="Segoe UI" w:cs="Segoe UI"/>
      <w:sz w:val="18"/>
      <w:szCs w:val="18"/>
    </w:rPr>
  </w:style>
  <w:style w:type="character" w:styleId="af">
    <w:name w:val="Hyperlink"/>
    <w:qFormat/>
    <w:rPr>
      <w:color w:val="0000FF"/>
      <w:u w:val="single"/>
    </w:rPr>
  </w:style>
  <w:style w:type="character" w:customStyle="1" w:styleId="ae">
    <w:name w:val="批注框文本 字符"/>
    <w:basedOn w:val="a0"/>
    <w:link w:val="ad"/>
    <w:semiHidden/>
    <w:rsid w:val="00137177"/>
    <w:rPr>
      <w:rFonts w:ascii="Segoe UI" w:hAnsi="Segoe UI" w:cs="Segoe UI"/>
      <w:sz w:val="18"/>
      <w:szCs w:val="18"/>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table" w:styleId="af2">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3">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4">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6"/>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sid w:val="001850EE"/>
  </w:style>
  <w:style w:type="character" w:styleId="af7">
    <w:name w:val="annotation reference"/>
    <w:basedOn w:val="a0"/>
    <w:uiPriority w:val="99"/>
    <w:rsid w:val="00C47314"/>
    <w:rPr>
      <w:sz w:val="16"/>
      <w:szCs w:val="16"/>
    </w:rPr>
  </w:style>
  <w:style w:type="paragraph" w:styleId="af8">
    <w:name w:val="annotation text"/>
    <w:basedOn w:val="a"/>
    <w:link w:val="af9"/>
    <w:rsid w:val="00C47314"/>
  </w:style>
  <w:style w:type="character" w:customStyle="1" w:styleId="af9">
    <w:name w:val="批注文字 字符"/>
    <w:basedOn w:val="a0"/>
    <w:link w:val="af8"/>
    <w:rsid w:val="00C47314"/>
  </w:style>
  <w:style w:type="paragraph" w:styleId="afa">
    <w:name w:val="annotation subject"/>
    <w:basedOn w:val="af8"/>
    <w:next w:val="af8"/>
    <w:link w:val="afb"/>
    <w:rsid w:val="00C47314"/>
    <w:rPr>
      <w:b/>
      <w:bCs/>
    </w:rPr>
  </w:style>
  <w:style w:type="character" w:customStyle="1" w:styleId="afb">
    <w:name w:val="批注主题 字符"/>
    <w:basedOn w:val="af9"/>
    <w:link w:val="afa"/>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1</TotalTime>
  <Pages>16</Pages>
  <Words>6133</Words>
  <Characters>3496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0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Mediatek</cp:lastModifiedBy>
  <cp:revision>3</cp:revision>
  <cp:lastPrinted>2010-06-10T12:19:00Z</cp:lastPrinted>
  <dcterms:created xsi:type="dcterms:W3CDTF">2025-07-21T07:27:00Z</dcterms:created>
  <dcterms:modified xsi:type="dcterms:W3CDTF">2025-07-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